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137A" w:rsidRDefault="006D137A" w:rsidP="006D137A">
      <w:pPr>
        <w:jc w:val="center"/>
        <w:rPr>
          <w:b/>
          <w:sz w:val="44"/>
          <w:szCs w:val="44"/>
        </w:rPr>
      </w:pPr>
      <w:bookmarkStart w:id="0" w:name="_GoBack"/>
      <w:bookmarkEnd w:id="0"/>
      <w:r w:rsidRPr="00832F6D">
        <w:rPr>
          <w:b/>
          <w:sz w:val="44"/>
          <w:szCs w:val="44"/>
        </w:rPr>
        <w:t xml:space="preserve">An OUTLINE for the Final Project </w:t>
      </w:r>
    </w:p>
    <w:p w:rsidR="006D137A" w:rsidRDefault="006D137A" w:rsidP="006D137A">
      <w:pPr>
        <w:jc w:val="center"/>
        <w:rPr>
          <w:b/>
          <w:sz w:val="24"/>
          <w:szCs w:val="24"/>
        </w:rPr>
      </w:pPr>
      <w:r>
        <w:rPr>
          <w:b/>
          <w:sz w:val="44"/>
          <w:szCs w:val="44"/>
        </w:rPr>
        <w:t xml:space="preserve">Week </w:t>
      </w:r>
      <w:r w:rsidR="0074161D">
        <w:rPr>
          <w:b/>
          <w:sz w:val="44"/>
          <w:szCs w:val="44"/>
        </w:rPr>
        <w:t>4</w:t>
      </w:r>
      <w:r>
        <w:rPr>
          <w:b/>
          <w:sz w:val="44"/>
          <w:szCs w:val="44"/>
        </w:rPr>
        <w:t xml:space="preserve"> – </w:t>
      </w:r>
      <w:r w:rsidR="00F81875">
        <w:rPr>
          <w:b/>
          <w:sz w:val="44"/>
          <w:szCs w:val="44"/>
        </w:rPr>
        <w:t>SWOT</w:t>
      </w:r>
    </w:p>
    <w:p w:rsidR="006D137A" w:rsidRDefault="006D137A" w:rsidP="006D137A">
      <w:pPr>
        <w:jc w:val="center"/>
        <w:rPr>
          <w:b/>
          <w:sz w:val="24"/>
          <w:szCs w:val="24"/>
        </w:rPr>
      </w:pPr>
    </w:p>
    <w:p w:rsidR="006D137A" w:rsidRPr="002478C5" w:rsidRDefault="006D137A" w:rsidP="006D137A">
      <w:pPr>
        <w:jc w:val="center"/>
        <w:rPr>
          <w:b/>
          <w:sz w:val="24"/>
          <w:szCs w:val="24"/>
        </w:rPr>
      </w:pPr>
    </w:p>
    <w:p w:rsidR="006D137A" w:rsidRDefault="006D137A" w:rsidP="006D137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44164">
        <w:rPr>
          <w:b/>
          <w:sz w:val="24"/>
          <w:szCs w:val="24"/>
        </w:rPr>
        <w:t>SWOT Analysis</w:t>
      </w:r>
      <w:r>
        <w:rPr>
          <w:sz w:val="24"/>
          <w:szCs w:val="24"/>
        </w:rPr>
        <w:t xml:space="preserve"> (Note – this should come from week </w:t>
      </w:r>
      <w:r w:rsidR="00695CD1">
        <w:rPr>
          <w:sz w:val="24"/>
          <w:szCs w:val="24"/>
        </w:rPr>
        <w:t>3</w:t>
      </w:r>
      <w:r>
        <w:rPr>
          <w:sz w:val="24"/>
          <w:szCs w:val="24"/>
        </w:rPr>
        <w:t xml:space="preserve"> with any additions you made along the way)</w:t>
      </w:r>
    </w:p>
    <w:p w:rsidR="006D137A" w:rsidRDefault="006D137A" w:rsidP="006D137A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F44164">
        <w:rPr>
          <w:i/>
          <w:sz w:val="24"/>
          <w:szCs w:val="24"/>
          <w:u w:val="single"/>
        </w:rPr>
        <w:t>External Analysis</w:t>
      </w:r>
      <w:r>
        <w:rPr>
          <w:sz w:val="24"/>
          <w:szCs w:val="24"/>
        </w:rPr>
        <w:t>: (use outside research to support here)</w:t>
      </w:r>
    </w:p>
    <w:p w:rsidR="006D137A" w:rsidRDefault="006D137A" w:rsidP="006D137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orter’s Five Forces: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urrent Rivalry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Opportunitie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reat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otential Entrant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portunitie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reat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Buyer Power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portunitie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reat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upplier Power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portunitie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reat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ubstitute Products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portunitie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reat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eneral External Environment: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Economic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portunitie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reat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emographic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portunitie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reat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ocio-Cultural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portunitie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reat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olitical-Legal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portunitie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reat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echnological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portunitie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reats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5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F44164">
        <w:rPr>
          <w:i/>
          <w:sz w:val="24"/>
          <w:szCs w:val="24"/>
          <w:u w:val="single"/>
        </w:rPr>
        <w:t>Internal Analysis</w:t>
      </w:r>
      <w:r>
        <w:rPr>
          <w:sz w:val="24"/>
          <w:szCs w:val="24"/>
        </w:rPr>
        <w:t>: (use ‘insider’ contacts to support here)</w:t>
      </w:r>
    </w:p>
    <w:p w:rsidR="006D137A" w:rsidRDefault="006D137A" w:rsidP="006D137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trategic Managers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rength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eaknesse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orporate Structure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rength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eaknesse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orporate Culture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rength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eaknesse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roduction-Operations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rength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eaknesse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Marketing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rength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eaknesse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&amp;D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rength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eaknesse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HR Management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rength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eaknesse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nfo Systems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rength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3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eaknesses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pStyle w:val="ListParagraph"/>
        <w:numPr>
          <w:ilvl w:val="4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D137A" w:rsidRDefault="006D137A" w:rsidP="006D137A">
      <w:pPr>
        <w:rPr>
          <w:sz w:val="24"/>
          <w:szCs w:val="24"/>
        </w:rPr>
      </w:pPr>
    </w:p>
    <w:p w:rsidR="006D137A" w:rsidRDefault="006D137A" w:rsidP="006D137A">
      <w:pPr>
        <w:rPr>
          <w:sz w:val="24"/>
          <w:szCs w:val="24"/>
        </w:rPr>
      </w:pPr>
    </w:p>
    <w:p w:rsidR="00450725" w:rsidRPr="00450725" w:rsidRDefault="00450725" w:rsidP="00450725">
      <w:pPr>
        <w:pStyle w:val="ListParagraph"/>
        <w:ind w:left="4320"/>
        <w:rPr>
          <w:sz w:val="24"/>
          <w:szCs w:val="24"/>
        </w:rPr>
      </w:pPr>
    </w:p>
    <w:p w:rsidR="006D137A" w:rsidRPr="00832F6D" w:rsidRDefault="006D137A" w:rsidP="006D137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44164">
        <w:rPr>
          <w:b/>
          <w:sz w:val="24"/>
          <w:szCs w:val="24"/>
        </w:rPr>
        <w:t>Reference Page</w:t>
      </w:r>
      <w:r>
        <w:rPr>
          <w:sz w:val="24"/>
          <w:szCs w:val="24"/>
        </w:rPr>
        <w:t xml:space="preserve"> (APA formatted reference page please)</w:t>
      </w:r>
    </w:p>
    <w:p w:rsidR="00A46FB0" w:rsidRDefault="00A46FB0"/>
    <w:sectPr w:rsidR="00A46FB0" w:rsidSect="00DB4172">
      <w:pgSz w:w="12240" w:h="15840"/>
      <w:pgMar w:top="117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170A6"/>
    <w:multiLevelType w:val="hybridMultilevel"/>
    <w:tmpl w:val="3D80AEA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zMDExMDM0MbI0sTBV0lEKTi0uzszPAykwrAUA71CerSwAAAA="/>
  </w:docVars>
  <w:rsids>
    <w:rsidRoot w:val="006D137A"/>
    <w:rsid w:val="00450725"/>
    <w:rsid w:val="00695CD1"/>
    <w:rsid w:val="006D0450"/>
    <w:rsid w:val="006D137A"/>
    <w:rsid w:val="006F168E"/>
    <w:rsid w:val="0074161D"/>
    <w:rsid w:val="007B3CC1"/>
    <w:rsid w:val="0083208B"/>
    <w:rsid w:val="008B6350"/>
    <w:rsid w:val="00A46FB0"/>
    <w:rsid w:val="00AB4001"/>
    <w:rsid w:val="00F81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137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37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137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3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numbering" Target="numbering.xml"/>
  <Relationship Id="rId2" Type="http://schemas.openxmlformats.org/officeDocument/2006/relationships/styles" Target="styles.xml"/>
  <Relationship Id="rId3" Type="http://schemas.microsoft.com/office/2007/relationships/stylesWithEffects" Target="stylesWithEffects.xml"/>
  <Relationship Id="rId4" Type="http://schemas.openxmlformats.org/officeDocument/2006/relationships/settings" Target="settings.xml"/>
  <Relationship Id="rId5" Type="http://schemas.openxmlformats.org/officeDocument/2006/relationships/webSettings" Target="webSettings.xml"/>
  <Relationship Id="rId6" Type="http://schemas.openxmlformats.org/officeDocument/2006/relationships/fontTable" Target="fontTable.xml"/>
  <Relationship Id="rId7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4</Pages>
  <Words>177</Words>
  <Characters>1011</Characters>
  <Application/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4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